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BFD925" w14:textId="77777777" w:rsidR="004C71B7" w:rsidRPr="004C71B7" w:rsidRDefault="004C71B7" w:rsidP="004C71B7">
      <w:pPr>
        <w:spacing w:after="0" w:line="240" w:lineRule="auto"/>
        <w:jc w:val="center"/>
        <w:rPr>
          <w:b/>
        </w:rPr>
      </w:pPr>
      <w:r w:rsidRPr="004C71B7">
        <w:rPr>
          <w:b/>
        </w:rPr>
        <w:t>Press Release</w:t>
      </w:r>
    </w:p>
    <w:p w14:paraId="12AE43CA" w14:textId="77777777" w:rsidR="00972EAB" w:rsidRDefault="00972EAB" w:rsidP="00972EAB">
      <w:pPr>
        <w:spacing w:after="0" w:line="240" w:lineRule="auto"/>
        <w:rPr>
          <w:b/>
        </w:rPr>
      </w:pPr>
      <w:bookmarkStart w:id="0" w:name="_GoBack"/>
      <w:bookmarkEnd w:id="0"/>
    </w:p>
    <w:p w14:paraId="75F15CB5" w14:textId="3FA8990E" w:rsidR="009A1FC7" w:rsidRDefault="004C41A3" w:rsidP="00B512E6">
      <w:pPr>
        <w:spacing w:after="0" w:line="240" w:lineRule="auto"/>
        <w:jc w:val="center"/>
        <w:rPr>
          <w:b/>
          <w:sz w:val="32"/>
          <w:szCs w:val="26"/>
        </w:rPr>
      </w:pPr>
      <w:r w:rsidRPr="009A1FC7">
        <w:rPr>
          <w:b/>
          <w:sz w:val="32"/>
          <w:szCs w:val="26"/>
        </w:rPr>
        <w:t>C</w:t>
      </w:r>
      <w:r w:rsidR="004C71B7" w:rsidRPr="009A1FC7">
        <w:rPr>
          <w:b/>
          <w:sz w:val="32"/>
          <w:szCs w:val="26"/>
        </w:rPr>
        <w:t xml:space="preserve">ivil </w:t>
      </w:r>
      <w:r w:rsidR="00972EAB" w:rsidRPr="009A1FC7">
        <w:rPr>
          <w:b/>
          <w:sz w:val="32"/>
          <w:szCs w:val="26"/>
        </w:rPr>
        <w:t>S</w:t>
      </w:r>
      <w:r w:rsidR="004C71B7" w:rsidRPr="009A1FC7">
        <w:rPr>
          <w:b/>
          <w:sz w:val="32"/>
          <w:szCs w:val="26"/>
        </w:rPr>
        <w:t xml:space="preserve">ociety </w:t>
      </w:r>
      <w:r w:rsidR="00972EAB" w:rsidRPr="009A1FC7">
        <w:rPr>
          <w:b/>
          <w:sz w:val="32"/>
          <w:szCs w:val="26"/>
        </w:rPr>
        <w:t>Urges S</w:t>
      </w:r>
      <w:r w:rsidR="004C71B7" w:rsidRPr="009A1FC7">
        <w:rPr>
          <w:b/>
          <w:sz w:val="32"/>
          <w:szCs w:val="26"/>
        </w:rPr>
        <w:t xml:space="preserve">pecial </w:t>
      </w:r>
      <w:r w:rsidR="00972EAB" w:rsidRPr="009A1FC7">
        <w:rPr>
          <w:b/>
          <w:sz w:val="32"/>
          <w:szCs w:val="26"/>
        </w:rPr>
        <w:t xml:space="preserve">Actions </w:t>
      </w:r>
      <w:r w:rsidR="004C71B7" w:rsidRPr="009A1FC7">
        <w:rPr>
          <w:b/>
          <w:sz w:val="32"/>
          <w:szCs w:val="26"/>
        </w:rPr>
        <w:t xml:space="preserve">to </w:t>
      </w:r>
      <w:r w:rsidR="00972EAB" w:rsidRPr="009A1FC7">
        <w:rPr>
          <w:b/>
          <w:sz w:val="32"/>
          <w:szCs w:val="26"/>
        </w:rPr>
        <w:t>Pr</w:t>
      </w:r>
      <w:r w:rsidR="003F0D1B">
        <w:rPr>
          <w:b/>
          <w:sz w:val="32"/>
          <w:szCs w:val="26"/>
        </w:rPr>
        <w:t xml:space="preserve">otect </w:t>
      </w:r>
      <w:r w:rsidR="00972EAB" w:rsidRPr="009A1FC7">
        <w:rPr>
          <w:b/>
          <w:sz w:val="32"/>
          <w:szCs w:val="26"/>
        </w:rPr>
        <w:t>H</w:t>
      </w:r>
      <w:r w:rsidR="004C71B7" w:rsidRPr="009A1FC7">
        <w:rPr>
          <w:b/>
          <w:sz w:val="32"/>
          <w:szCs w:val="26"/>
        </w:rPr>
        <w:t xml:space="preserve">ealth </w:t>
      </w:r>
      <w:proofErr w:type="gramStart"/>
      <w:r w:rsidR="004C71B7" w:rsidRPr="009A1FC7">
        <w:rPr>
          <w:b/>
          <w:sz w:val="32"/>
          <w:szCs w:val="26"/>
        </w:rPr>
        <w:t xml:space="preserve">and </w:t>
      </w:r>
      <w:r w:rsidR="009A1FC7" w:rsidRPr="009A1FC7">
        <w:rPr>
          <w:b/>
          <w:sz w:val="32"/>
          <w:szCs w:val="26"/>
        </w:rPr>
        <w:t xml:space="preserve"> </w:t>
      </w:r>
      <w:r w:rsidR="00972EAB" w:rsidRPr="009A1FC7">
        <w:rPr>
          <w:b/>
          <w:sz w:val="32"/>
          <w:szCs w:val="26"/>
        </w:rPr>
        <w:t>L</w:t>
      </w:r>
      <w:r w:rsidR="004C71B7" w:rsidRPr="009A1FC7">
        <w:rPr>
          <w:b/>
          <w:sz w:val="32"/>
          <w:szCs w:val="26"/>
        </w:rPr>
        <w:t>ivelihood</w:t>
      </w:r>
      <w:r w:rsidR="00972EAB" w:rsidRPr="009A1FC7">
        <w:rPr>
          <w:b/>
          <w:sz w:val="32"/>
          <w:szCs w:val="26"/>
        </w:rPr>
        <w:t>s</w:t>
      </w:r>
      <w:proofErr w:type="gramEnd"/>
    </w:p>
    <w:p w14:paraId="7DC6A56F" w14:textId="42048587" w:rsidR="004C71B7" w:rsidRPr="009A1FC7" w:rsidRDefault="004C71B7" w:rsidP="00B512E6">
      <w:pPr>
        <w:spacing w:after="0" w:line="240" w:lineRule="auto"/>
        <w:jc w:val="center"/>
        <w:rPr>
          <w:b/>
          <w:sz w:val="32"/>
          <w:szCs w:val="26"/>
        </w:rPr>
      </w:pPr>
      <w:proofErr w:type="gramStart"/>
      <w:r w:rsidRPr="009A1FC7">
        <w:rPr>
          <w:b/>
          <w:sz w:val="32"/>
          <w:szCs w:val="26"/>
        </w:rPr>
        <w:t>of</w:t>
      </w:r>
      <w:proofErr w:type="gramEnd"/>
      <w:r w:rsidRPr="009A1FC7">
        <w:rPr>
          <w:b/>
          <w:sz w:val="32"/>
          <w:szCs w:val="26"/>
        </w:rPr>
        <w:t xml:space="preserve"> </w:t>
      </w:r>
      <w:r w:rsidR="00972EAB" w:rsidRPr="009A1FC7">
        <w:rPr>
          <w:b/>
          <w:sz w:val="32"/>
          <w:szCs w:val="26"/>
        </w:rPr>
        <w:t>Climate Vulnerable W</w:t>
      </w:r>
      <w:r w:rsidRPr="009A1FC7">
        <w:rPr>
          <w:b/>
          <w:sz w:val="32"/>
          <w:szCs w:val="26"/>
        </w:rPr>
        <w:t xml:space="preserve">omen and </w:t>
      </w:r>
      <w:r w:rsidR="003F0D1B">
        <w:rPr>
          <w:b/>
          <w:sz w:val="32"/>
          <w:szCs w:val="26"/>
        </w:rPr>
        <w:t>G</w:t>
      </w:r>
      <w:r w:rsidRPr="009A1FC7">
        <w:rPr>
          <w:b/>
          <w:sz w:val="32"/>
          <w:szCs w:val="26"/>
        </w:rPr>
        <w:t>irls</w:t>
      </w:r>
    </w:p>
    <w:p w14:paraId="4EAADEBC" w14:textId="077F8239" w:rsidR="00972EAB" w:rsidRPr="009A1FC7" w:rsidRDefault="00972EAB" w:rsidP="00B512E6">
      <w:pPr>
        <w:spacing w:after="0" w:line="240" w:lineRule="auto"/>
        <w:jc w:val="center"/>
        <w:rPr>
          <w:bCs/>
          <w:sz w:val="24"/>
          <w:szCs w:val="24"/>
        </w:rPr>
      </w:pPr>
      <w:r w:rsidRPr="009A1FC7">
        <w:rPr>
          <w:bCs/>
          <w:sz w:val="24"/>
          <w:szCs w:val="24"/>
        </w:rPr>
        <w:t>Press conference on the eve of the International Rural Women's Day</w:t>
      </w:r>
    </w:p>
    <w:p w14:paraId="29A9FF2F" w14:textId="77777777" w:rsidR="00972EAB" w:rsidRPr="00972EAB" w:rsidRDefault="00972EAB" w:rsidP="00972EAB">
      <w:pPr>
        <w:spacing w:after="0" w:line="240" w:lineRule="auto"/>
        <w:rPr>
          <w:b/>
          <w:sz w:val="24"/>
          <w:szCs w:val="18"/>
        </w:rPr>
      </w:pPr>
    </w:p>
    <w:p w14:paraId="3A94F126" w14:textId="77777777" w:rsidR="009A1FC7" w:rsidRDefault="004C71B7" w:rsidP="004C71B7">
      <w:pPr>
        <w:spacing w:after="0" w:line="240" w:lineRule="auto"/>
        <w:rPr>
          <w:sz w:val="20"/>
        </w:rPr>
      </w:pPr>
      <w:r w:rsidRPr="004C71B7">
        <w:rPr>
          <w:sz w:val="20"/>
        </w:rPr>
        <w:t xml:space="preserve">Dhaka, 14 October 2022. </w:t>
      </w:r>
      <w:r w:rsidR="009A1FC7" w:rsidRPr="009A1FC7">
        <w:rPr>
          <w:sz w:val="20"/>
        </w:rPr>
        <w:t>Rights-based civil society representatives demanded urgent action to safeguard the lives and livelihoods of women and adolescents, whose health is at danger owing to the adverse effects of climate change.</w:t>
      </w:r>
      <w:r w:rsidR="009A1FC7">
        <w:rPr>
          <w:sz w:val="20"/>
        </w:rPr>
        <w:t xml:space="preserve"> </w:t>
      </w:r>
      <w:proofErr w:type="spellStart"/>
      <w:r w:rsidR="00972EAB" w:rsidRPr="00972EAB">
        <w:rPr>
          <w:sz w:val="20"/>
        </w:rPr>
        <w:t>Th</w:t>
      </w:r>
      <w:r w:rsidR="009A1FC7">
        <w:rPr>
          <w:sz w:val="20"/>
        </w:rPr>
        <w:t>e</w:t>
      </w:r>
      <w:proofErr w:type="spellEnd"/>
      <w:r w:rsidR="009A1FC7">
        <w:rPr>
          <w:sz w:val="20"/>
        </w:rPr>
        <w:t xml:space="preserve"> were speaking at</w:t>
      </w:r>
      <w:r w:rsidR="00972EAB" w:rsidRPr="00972EAB">
        <w:rPr>
          <w:sz w:val="20"/>
        </w:rPr>
        <w:t xml:space="preserve"> a virtual press conference held today on the </w:t>
      </w:r>
      <w:r w:rsidR="009A1FC7">
        <w:rPr>
          <w:sz w:val="20"/>
        </w:rPr>
        <w:t xml:space="preserve">eve </w:t>
      </w:r>
      <w:r w:rsidR="00972EAB" w:rsidRPr="00972EAB">
        <w:rPr>
          <w:sz w:val="20"/>
        </w:rPr>
        <w:t xml:space="preserve">of the International Rural Women's Day, to be </w:t>
      </w:r>
      <w:proofErr w:type="spellStart"/>
      <w:r w:rsidR="00972EAB" w:rsidRPr="00972EAB">
        <w:rPr>
          <w:sz w:val="20"/>
        </w:rPr>
        <w:t>celebarated</w:t>
      </w:r>
      <w:proofErr w:type="spellEnd"/>
      <w:r w:rsidR="00972EAB" w:rsidRPr="00972EAB">
        <w:rPr>
          <w:sz w:val="20"/>
        </w:rPr>
        <w:t xml:space="preserve"> tomorrow. The National Committee for International Rural Women's Day </w:t>
      </w:r>
      <w:proofErr w:type="spellStart"/>
      <w:r w:rsidR="00972EAB" w:rsidRPr="00972EAB">
        <w:rPr>
          <w:sz w:val="20"/>
        </w:rPr>
        <w:t>Obserrvation</w:t>
      </w:r>
      <w:proofErr w:type="spellEnd"/>
      <w:r w:rsidR="00972EAB" w:rsidRPr="00972EAB">
        <w:rPr>
          <w:sz w:val="20"/>
        </w:rPr>
        <w:t xml:space="preserve"> organized the press conference.</w:t>
      </w:r>
      <w:r w:rsidR="00972EAB">
        <w:rPr>
          <w:sz w:val="20"/>
        </w:rPr>
        <w:t xml:space="preserve"> </w:t>
      </w:r>
      <w:r w:rsidRPr="004C71B7">
        <w:rPr>
          <w:sz w:val="20"/>
        </w:rPr>
        <w:t xml:space="preserve">Speakers in the press conference </w:t>
      </w:r>
      <w:r w:rsidR="009A1FC7">
        <w:rPr>
          <w:sz w:val="20"/>
        </w:rPr>
        <w:t xml:space="preserve">opined </w:t>
      </w:r>
      <w:r w:rsidRPr="004C71B7">
        <w:rPr>
          <w:sz w:val="20"/>
        </w:rPr>
        <w:t>that the health, livelihood</w:t>
      </w:r>
      <w:r w:rsidR="004C41A3">
        <w:rPr>
          <w:sz w:val="20"/>
        </w:rPr>
        <w:t>,</w:t>
      </w:r>
      <w:r w:rsidRPr="004C71B7">
        <w:rPr>
          <w:sz w:val="20"/>
        </w:rPr>
        <w:t xml:space="preserve"> and environment of the people of the coastal</w:t>
      </w:r>
      <w:r w:rsidR="009A1FC7">
        <w:rPr>
          <w:sz w:val="20"/>
        </w:rPr>
        <w:t xml:space="preserve"> areas</w:t>
      </w:r>
      <w:r w:rsidRPr="004C71B7">
        <w:rPr>
          <w:sz w:val="20"/>
        </w:rPr>
        <w:t>, lowlands, hills</w:t>
      </w:r>
      <w:r w:rsidR="004C41A3">
        <w:rPr>
          <w:sz w:val="20"/>
        </w:rPr>
        <w:t>,</w:t>
      </w:r>
      <w:r w:rsidRPr="004C71B7">
        <w:rPr>
          <w:sz w:val="20"/>
        </w:rPr>
        <w:t xml:space="preserve"> and mountains have been affected the most due to the impact of climate change. Its impact on food, nutrition, livelihood as well as </w:t>
      </w:r>
      <w:r w:rsidR="004C41A3">
        <w:rPr>
          <w:sz w:val="20"/>
        </w:rPr>
        <w:t xml:space="preserve">the </w:t>
      </w:r>
      <w:r w:rsidRPr="004C71B7">
        <w:rPr>
          <w:sz w:val="20"/>
        </w:rPr>
        <w:t xml:space="preserve">health of women and girls is </w:t>
      </w:r>
      <w:r w:rsidR="009A1FC7">
        <w:rPr>
          <w:sz w:val="20"/>
        </w:rPr>
        <w:t>severe.</w:t>
      </w:r>
      <w:r w:rsidRPr="004C71B7">
        <w:rPr>
          <w:sz w:val="20"/>
        </w:rPr>
        <w:t xml:space="preserve"> </w:t>
      </w:r>
    </w:p>
    <w:p w14:paraId="754E2484" w14:textId="77777777" w:rsidR="009A1FC7" w:rsidRDefault="009A1FC7" w:rsidP="004C71B7">
      <w:pPr>
        <w:spacing w:after="0" w:line="240" w:lineRule="auto"/>
        <w:rPr>
          <w:sz w:val="20"/>
        </w:rPr>
      </w:pPr>
    </w:p>
    <w:p w14:paraId="2CE9FAAF" w14:textId="7BF340BE" w:rsidR="004C71B7" w:rsidRDefault="009A1FC7" w:rsidP="004C71B7">
      <w:pPr>
        <w:spacing w:after="0" w:line="240" w:lineRule="auto"/>
        <w:rPr>
          <w:sz w:val="20"/>
        </w:rPr>
      </w:pPr>
      <w:r w:rsidRPr="009A1FC7">
        <w:rPr>
          <w:sz w:val="20"/>
        </w:rPr>
        <w:t>One of the most harmful effects of climate change can be identified is forced to use excessive saline water in daily life.  Excessive use of saline water causes various uterine diseases, the disruption of menstrual health and hygiene in girls, and skin diseases. The lack of fresh water in mountain ranges due to deforestation also creates such hazards for women and girls. From the press conference, it was called to establish water purification plants at government expense in saline areas, to provide specialized services to women and girls in community clinics, and to strengthen alternative employment creation.</w:t>
      </w:r>
    </w:p>
    <w:p w14:paraId="3E07AE23" w14:textId="77777777" w:rsidR="009A1FC7" w:rsidRPr="004C71B7" w:rsidRDefault="009A1FC7" w:rsidP="004C71B7">
      <w:pPr>
        <w:spacing w:after="0" w:line="240" w:lineRule="auto"/>
        <w:rPr>
          <w:sz w:val="20"/>
        </w:rPr>
      </w:pPr>
    </w:p>
    <w:p w14:paraId="2742D1C9" w14:textId="77777777" w:rsidR="004C71B7" w:rsidRDefault="004C71B7" w:rsidP="004C71B7">
      <w:pPr>
        <w:spacing w:after="0" w:line="240" w:lineRule="auto"/>
        <w:rPr>
          <w:sz w:val="20"/>
        </w:rPr>
      </w:pPr>
      <w:r w:rsidRPr="004C71B7">
        <w:rPr>
          <w:sz w:val="20"/>
        </w:rPr>
        <w:t xml:space="preserve">International Rural Women's Day Celebration National Committee chairperson </w:t>
      </w:r>
      <w:proofErr w:type="spellStart"/>
      <w:r w:rsidRPr="004C71B7">
        <w:rPr>
          <w:sz w:val="20"/>
        </w:rPr>
        <w:t>Shamima</w:t>
      </w:r>
      <w:proofErr w:type="spellEnd"/>
      <w:r w:rsidRPr="004C71B7">
        <w:rPr>
          <w:sz w:val="20"/>
        </w:rPr>
        <w:t xml:space="preserve"> Akhter chaired the event co</w:t>
      </w:r>
      <w:r w:rsidR="001B4F7D">
        <w:rPr>
          <w:sz w:val="20"/>
        </w:rPr>
        <w:t xml:space="preserve">mmittee members </w:t>
      </w:r>
      <w:r w:rsidRPr="004C71B7">
        <w:rPr>
          <w:sz w:val="20"/>
        </w:rPr>
        <w:t>Masuda Farooq Rata</w:t>
      </w:r>
      <w:r w:rsidR="001B4F7D">
        <w:rPr>
          <w:sz w:val="20"/>
        </w:rPr>
        <w:t xml:space="preserve">, Manju </w:t>
      </w:r>
      <w:proofErr w:type="spellStart"/>
      <w:r w:rsidR="001B4F7D">
        <w:rPr>
          <w:sz w:val="20"/>
        </w:rPr>
        <w:t>Ara</w:t>
      </w:r>
      <w:proofErr w:type="spellEnd"/>
      <w:r w:rsidR="001B4F7D">
        <w:rPr>
          <w:sz w:val="20"/>
        </w:rPr>
        <w:t xml:space="preserve"> Begum, Syed </w:t>
      </w:r>
      <w:proofErr w:type="spellStart"/>
      <w:r w:rsidR="001B4F7D">
        <w:rPr>
          <w:sz w:val="20"/>
        </w:rPr>
        <w:t>Aminul</w:t>
      </w:r>
      <w:proofErr w:type="spellEnd"/>
      <w:r w:rsidR="001B4F7D">
        <w:rPr>
          <w:sz w:val="20"/>
        </w:rPr>
        <w:t xml:space="preserve"> </w:t>
      </w:r>
      <w:proofErr w:type="spellStart"/>
      <w:r w:rsidR="001B4F7D">
        <w:rPr>
          <w:sz w:val="20"/>
        </w:rPr>
        <w:t>Hoque</w:t>
      </w:r>
      <w:proofErr w:type="spellEnd"/>
      <w:r w:rsidR="001B4F7D">
        <w:rPr>
          <w:sz w:val="20"/>
        </w:rPr>
        <w:t xml:space="preserve">, Sheikh </w:t>
      </w:r>
      <w:proofErr w:type="spellStart"/>
      <w:r w:rsidR="001B4F7D">
        <w:rPr>
          <w:sz w:val="20"/>
        </w:rPr>
        <w:t>Asad</w:t>
      </w:r>
      <w:proofErr w:type="spellEnd"/>
      <w:r w:rsidR="001B4F7D">
        <w:rPr>
          <w:sz w:val="20"/>
        </w:rPr>
        <w:t xml:space="preserve">, Salma </w:t>
      </w:r>
      <w:proofErr w:type="spellStart"/>
      <w:r w:rsidR="001B4F7D">
        <w:rPr>
          <w:sz w:val="20"/>
        </w:rPr>
        <w:t>Akter</w:t>
      </w:r>
      <w:proofErr w:type="spellEnd"/>
      <w:r w:rsidRPr="004C71B7">
        <w:rPr>
          <w:sz w:val="20"/>
        </w:rPr>
        <w:t>,</w:t>
      </w:r>
      <w:r w:rsidR="001B4F7D">
        <w:rPr>
          <w:sz w:val="20"/>
        </w:rPr>
        <w:t xml:space="preserve"> </w:t>
      </w:r>
      <w:proofErr w:type="spellStart"/>
      <w:r w:rsidR="001B4F7D">
        <w:rPr>
          <w:sz w:val="20"/>
        </w:rPr>
        <w:t>Monowara</w:t>
      </w:r>
      <w:proofErr w:type="spellEnd"/>
      <w:r w:rsidR="001B4F7D">
        <w:rPr>
          <w:sz w:val="20"/>
        </w:rPr>
        <w:t xml:space="preserve"> </w:t>
      </w:r>
      <w:proofErr w:type="spellStart"/>
      <w:r w:rsidR="001B4F7D">
        <w:rPr>
          <w:sz w:val="20"/>
        </w:rPr>
        <w:t>Pervin</w:t>
      </w:r>
      <w:proofErr w:type="spellEnd"/>
      <w:r w:rsidR="001B4F7D">
        <w:rPr>
          <w:sz w:val="20"/>
        </w:rPr>
        <w:t>,</w:t>
      </w:r>
      <w:r w:rsidRPr="004C71B7">
        <w:rPr>
          <w:sz w:val="20"/>
        </w:rPr>
        <w:t xml:space="preserve"> </w:t>
      </w:r>
      <w:proofErr w:type="spellStart"/>
      <w:r w:rsidRPr="004C71B7">
        <w:rPr>
          <w:sz w:val="20"/>
        </w:rPr>
        <w:t>Tahr</w:t>
      </w:r>
      <w:r w:rsidR="001B4F7D">
        <w:rPr>
          <w:sz w:val="20"/>
        </w:rPr>
        <w:t>ima</w:t>
      </w:r>
      <w:proofErr w:type="spellEnd"/>
      <w:r w:rsidR="001B4F7D">
        <w:rPr>
          <w:sz w:val="20"/>
        </w:rPr>
        <w:t xml:space="preserve"> </w:t>
      </w:r>
      <w:proofErr w:type="spellStart"/>
      <w:r w:rsidR="001B4F7D">
        <w:rPr>
          <w:sz w:val="20"/>
        </w:rPr>
        <w:t>Afroz</w:t>
      </w:r>
      <w:proofErr w:type="spellEnd"/>
      <w:r w:rsidR="001B4F7D">
        <w:rPr>
          <w:sz w:val="20"/>
        </w:rPr>
        <w:t xml:space="preserve">, </w:t>
      </w:r>
      <w:proofErr w:type="spellStart"/>
      <w:r w:rsidR="001B4F7D">
        <w:rPr>
          <w:sz w:val="20"/>
        </w:rPr>
        <w:t>Syeda</w:t>
      </w:r>
      <w:proofErr w:type="spellEnd"/>
      <w:r w:rsidR="001B4F7D">
        <w:rPr>
          <w:sz w:val="20"/>
        </w:rPr>
        <w:t xml:space="preserve"> </w:t>
      </w:r>
      <w:proofErr w:type="spellStart"/>
      <w:r w:rsidR="001B4F7D">
        <w:rPr>
          <w:sz w:val="20"/>
        </w:rPr>
        <w:t>Shamima</w:t>
      </w:r>
      <w:proofErr w:type="spellEnd"/>
      <w:r w:rsidR="001B4F7D">
        <w:rPr>
          <w:sz w:val="20"/>
        </w:rPr>
        <w:t xml:space="preserve"> Sultana</w:t>
      </w:r>
      <w:r w:rsidR="004C41A3">
        <w:rPr>
          <w:sz w:val="20"/>
        </w:rPr>
        <w:t>,</w:t>
      </w:r>
      <w:r w:rsidR="001B4F7D">
        <w:rPr>
          <w:sz w:val="20"/>
        </w:rPr>
        <w:t xml:space="preserve"> </w:t>
      </w:r>
      <w:proofErr w:type="spellStart"/>
      <w:r w:rsidR="001B4F7D">
        <w:rPr>
          <w:sz w:val="20"/>
        </w:rPr>
        <w:t>Protiva</w:t>
      </w:r>
      <w:proofErr w:type="spellEnd"/>
      <w:r w:rsidR="001B4F7D">
        <w:rPr>
          <w:sz w:val="20"/>
        </w:rPr>
        <w:t xml:space="preserve"> Banerjee, Mustafa Kamal </w:t>
      </w:r>
      <w:proofErr w:type="spellStart"/>
      <w:r w:rsidR="001B4F7D">
        <w:rPr>
          <w:sz w:val="20"/>
        </w:rPr>
        <w:t>Akand</w:t>
      </w:r>
      <w:proofErr w:type="spellEnd"/>
      <w:r w:rsidRPr="004C71B7">
        <w:rPr>
          <w:sz w:val="20"/>
        </w:rPr>
        <w:t xml:space="preserve"> and others spoke. Tamanna Rahman presented the keynote speech on behalf of the organizers at the press conference.</w:t>
      </w:r>
      <w:r w:rsidR="001B4F7D">
        <w:rPr>
          <w:sz w:val="20"/>
        </w:rPr>
        <w:t xml:space="preserve"> The event was moderated by </w:t>
      </w:r>
      <w:proofErr w:type="spellStart"/>
      <w:r w:rsidR="001B4F7D">
        <w:rPr>
          <w:sz w:val="20"/>
        </w:rPr>
        <w:t>Ferdous</w:t>
      </w:r>
      <w:proofErr w:type="spellEnd"/>
      <w:r w:rsidR="001B4F7D">
        <w:rPr>
          <w:sz w:val="20"/>
        </w:rPr>
        <w:t xml:space="preserve"> </w:t>
      </w:r>
      <w:proofErr w:type="spellStart"/>
      <w:r w:rsidR="001B4F7D">
        <w:rPr>
          <w:sz w:val="20"/>
        </w:rPr>
        <w:t>Ara</w:t>
      </w:r>
      <w:proofErr w:type="spellEnd"/>
      <w:r w:rsidR="001B4F7D">
        <w:rPr>
          <w:sz w:val="20"/>
        </w:rPr>
        <w:t xml:space="preserve"> Rumee.</w:t>
      </w:r>
    </w:p>
    <w:p w14:paraId="4976C710" w14:textId="77777777" w:rsidR="004C71B7" w:rsidRPr="004C71B7" w:rsidRDefault="004C71B7" w:rsidP="004C71B7">
      <w:pPr>
        <w:spacing w:after="0" w:line="240" w:lineRule="auto"/>
        <w:rPr>
          <w:sz w:val="20"/>
        </w:rPr>
      </w:pPr>
    </w:p>
    <w:p w14:paraId="6CBF8FBF" w14:textId="77777777" w:rsidR="004C71B7" w:rsidRDefault="0083569D" w:rsidP="004C71B7">
      <w:pPr>
        <w:spacing w:after="0" w:line="240" w:lineRule="auto"/>
        <w:rPr>
          <w:sz w:val="20"/>
        </w:rPr>
      </w:pPr>
      <w:r>
        <w:rPr>
          <w:sz w:val="20"/>
        </w:rPr>
        <w:t>As ke</w:t>
      </w:r>
      <w:r w:rsidR="004548FA">
        <w:rPr>
          <w:sz w:val="20"/>
        </w:rPr>
        <w:t>y note speaker of the event Tamanna Rahman said,</w:t>
      </w:r>
      <w:r w:rsidR="004C71B7" w:rsidRPr="004C71B7">
        <w:rPr>
          <w:sz w:val="20"/>
        </w:rPr>
        <w:t xml:space="preserve"> climate change is ha</w:t>
      </w:r>
      <w:r w:rsidR="004C41A3">
        <w:rPr>
          <w:sz w:val="20"/>
        </w:rPr>
        <w:t>rming</w:t>
      </w:r>
      <w:r w:rsidR="004C71B7" w:rsidRPr="004C71B7">
        <w:rPr>
          <w:sz w:val="20"/>
        </w:rPr>
        <w:t xml:space="preserve"> the life, livelihood, agriculture, </w:t>
      </w:r>
      <w:r w:rsidR="004C41A3">
        <w:rPr>
          <w:sz w:val="20"/>
        </w:rPr>
        <w:t xml:space="preserve">and </w:t>
      </w:r>
      <w:r w:rsidR="004C71B7" w:rsidRPr="004C71B7">
        <w:rPr>
          <w:sz w:val="20"/>
        </w:rPr>
        <w:t xml:space="preserve">health of the people of coastal, </w:t>
      </w:r>
      <w:proofErr w:type="spellStart"/>
      <w:r w:rsidR="004C71B7" w:rsidRPr="004C71B7">
        <w:rPr>
          <w:sz w:val="20"/>
        </w:rPr>
        <w:t>haor</w:t>
      </w:r>
      <w:proofErr w:type="spellEnd"/>
      <w:r w:rsidR="004C71B7" w:rsidRPr="004C71B7">
        <w:rPr>
          <w:sz w:val="20"/>
        </w:rPr>
        <w:t>, char</w:t>
      </w:r>
      <w:r w:rsidR="004C41A3">
        <w:rPr>
          <w:sz w:val="20"/>
        </w:rPr>
        <w:t>,</w:t>
      </w:r>
      <w:r w:rsidR="004C71B7" w:rsidRPr="004C71B7">
        <w:rPr>
          <w:sz w:val="20"/>
        </w:rPr>
        <w:t xml:space="preserve"> or hilly areas. And women and girls are usually the first victims of any disaster. According to research, the amount of salt entering women's bod</w:t>
      </w:r>
      <w:r w:rsidR="004C41A3">
        <w:rPr>
          <w:sz w:val="20"/>
        </w:rPr>
        <w:t>ies</w:t>
      </w:r>
      <w:r w:rsidR="004C71B7" w:rsidRPr="004C71B7">
        <w:rPr>
          <w:sz w:val="20"/>
        </w:rPr>
        <w:t xml:space="preserve"> with </w:t>
      </w:r>
      <w:r w:rsidR="004C41A3">
        <w:rPr>
          <w:sz w:val="20"/>
        </w:rPr>
        <w:t xml:space="preserve">drinking </w:t>
      </w:r>
      <w:r w:rsidR="004C71B7" w:rsidRPr="004C71B7">
        <w:rPr>
          <w:sz w:val="20"/>
        </w:rPr>
        <w:t xml:space="preserve">water is causing more miscarriages in women in coastal areas than in other parts of the country. Due to the lack of financial ability to get long-term treatment, most marginal women consider </w:t>
      </w:r>
      <w:r w:rsidR="004C41A3">
        <w:rPr>
          <w:sz w:val="20"/>
        </w:rPr>
        <w:t xml:space="preserve">a </w:t>
      </w:r>
      <w:r w:rsidR="004C71B7" w:rsidRPr="004C71B7">
        <w:rPr>
          <w:sz w:val="20"/>
        </w:rPr>
        <w:t xml:space="preserve">hysterectomy as a permanent solution. Due to the lack of clean water, most girls are forced to wash their menstrual clothes with salt water. Which causes various diseases in their uterus. On the other hand, mountain women suffer from malnutrition, </w:t>
      </w:r>
      <w:r w:rsidR="004C41A3">
        <w:rPr>
          <w:sz w:val="20"/>
        </w:rPr>
        <w:t xml:space="preserve">and </w:t>
      </w:r>
      <w:r w:rsidR="004C71B7" w:rsidRPr="004C71B7">
        <w:rPr>
          <w:sz w:val="20"/>
        </w:rPr>
        <w:t>on top of that many of them fall ill while collecting water along the mountain paths. On the one hand, the risk of child marriage is increasing in climate-affected areas, on the other hand, there is insecurity. Considering these realities, it is important to adopt and implement special plans for the people of this region. In particular, they need to ensure their health, nutrition, livelihood</w:t>
      </w:r>
      <w:r w:rsidR="004C41A3">
        <w:rPr>
          <w:sz w:val="20"/>
        </w:rPr>
        <w:t>,</w:t>
      </w:r>
      <w:r w:rsidR="004C71B7" w:rsidRPr="004C71B7">
        <w:rPr>
          <w:sz w:val="20"/>
        </w:rPr>
        <w:t xml:space="preserve"> and emergency healthcare.</w:t>
      </w:r>
    </w:p>
    <w:p w14:paraId="0BFA718D" w14:textId="77777777" w:rsidR="004C71B7" w:rsidRPr="004C71B7" w:rsidRDefault="004C71B7" w:rsidP="004C71B7">
      <w:pPr>
        <w:spacing w:after="0" w:line="240" w:lineRule="auto"/>
        <w:rPr>
          <w:sz w:val="20"/>
        </w:rPr>
      </w:pPr>
    </w:p>
    <w:p w14:paraId="21E2D5B6" w14:textId="77777777" w:rsidR="004C71B7" w:rsidRDefault="004548FA" w:rsidP="004C71B7">
      <w:pPr>
        <w:spacing w:after="0" w:line="240" w:lineRule="auto"/>
        <w:rPr>
          <w:sz w:val="20"/>
        </w:rPr>
      </w:pPr>
      <w:r>
        <w:rPr>
          <w:sz w:val="20"/>
        </w:rPr>
        <w:t>Masuda Farooq Rata said,</w:t>
      </w:r>
      <w:r w:rsidR="004C71B7" w:rsidRPr="004C71B7">
        <w:rPr>
          <w:sz w:val="20"/>
        </w:rPr>
        <w:t xml:space="preserve"> the children of affected families are being forced to join work to earn money. In addition to various forms of child abuse, many families are marrying off girl children early. </w:t>
      </w:r>
      <w:r w:rsidR="006E18E9">
        <w:rPr>
          <w:sz w:val="20"/>
        </w:rPr>
        <w:t xml:space="preserve">Manju Ara Begum said, </w:t>
      </w:r>
      <w:r w:rsidR="004C71B7" w:rsidRPr="004C71B7">
        <w:rPr>
          <w:sz w:val="20"/>
        </w:rPr>
        <w:t>Adolescent mothers are at risk of death due to early marriage and early motherhood.</w:t>
      </w:r>
    </w:p>
    <w:p w14:paraId="162D7665" w14:textId="77777777" w:rsidR="004C71B7" w:rsidRPr="004C71B7" w:rsidRDefault="004C71B7" w:rsidP="004C71B7">
      <w:pPr>
        <w:spacing w:after="0" w:line="240" w:lineRule="auto"/>
        <w:rPr>
          <w:sz w:val="20"/>
        </w:rPr>
      </w:pPr>
    </w:p>
    <w:p w14:paraId="6923BAE9" w14:textId="77777777" w:rsidR="004C71B7" w:rsidRDefault="004B6B0B" w:rsidP="004C71B7">
      <w:pPr>
        <w:spacing w:after="0" w:line="240" w:lineRule="auto"/>
        <w:rPr>
          <w:sz w:val="20"/>
        </w:rPr>
      </w:pPr>
      <w:r>
        <w:rPr>
          <w:sz w:val="20"/>
        </w:rPr>
        <w:t xml:space="preserve">Syed </w:t>
      </w:r>
      <w:proofErr w:type="spellStart"/>
      <w:r>
        <w:rPr>
          <w:sz w:val="20"/>
        </w:rPr>
        <w:t>Aminul</w:t>
      </w:r>
      <w:proofErr w:type="spellEnd"/>
      <w:r>
        <w:rPr>
          <w:sz w:val="20"/>
        </w:rPr>
        <w:t xml:space="preserve"> </w:t>
      </w:r>
      <w:proofErr w:type="spellStart"/>
      <w:r>
        <w:rPr>
          <w:sz w:val="20"/>
        </w:rPr>
        <w:t>Hoque</w:t>
      </w:r>
      <w:proofErr w:type="spellEnd"/>
      <w:r>
        <w:rPr>
          <w:sz w:val="20"/>
        </w:rPr>
        <w:t xml:space="preserve"> said, an</w:t>
      </w:r>
      <w:r w:rsidR="004C71B7" w:rsidRPr="004C71B7">
        <w:rPr>
          <w:sz w:val="20"/>
        </w:rPr>
        <w:t xml:space="preserve"> alternative employment opportunities should be created for the women of </w:t>
      </w:r>
      <w:proofErr w:type="spellStart"/>
      <w:r w:rsidR="004C71B7" w:rsidRPr="004C71B7">
        <w:rPr>
          <w:sz w:val="20"/>
        </w:rPr>
        <w:t>Haor</w:t>
      </w:r>
      <w:proofErr w:type="spellEnd"/>
      <w:r w:rsidR="004C71B7" w:rsidRPr="004C71B7">
        <w:rPr>
          <w:sz w:val="20"/>
        </w:rPr>
        <w:t xml:space="preserve"> and </w:t>
      </w:r>
      <w:r w:rsidR="00184C47">
        <w:rPr>
          <w:sz w:val="20"/>
        </w:rPr>
        <w:t>coastal areas</w:t>
      </w:r>
      <w:r w:rsidR="004C71B7" w:rsidRPr="004C71B7">
        <w:rPr>
          <w:sz w:val="20"/>
        </w:rPr>
        <w:t>. For this, necessary training and raw materials should be provided fo</w:t>
      </w:r>
      <w:r>
        <w:rPr>
          <w:sz w:val="20"/>
        </w:rPr>
        <w:t xml:space="preserve">r local women. </w:t>
      </w:r>
      <w:proofErr w:type="spellStart"/>
      <w:r>
        <w:rPr>
          <w:sz w:val="20"/>
        </w:rPr>
        <w:t>Ferdous</w:t>
      </w:r>
      <w:proofErr w:type="spellEnd"/>
      <w:r>
        <w:rPr>
          <w:sz w:val="20"/>
        </w:rPr>
        <w:t xml:space="preserve"> </w:t>
      </w:r>
      <w:proofErr w:type="spellStart"/>
      <w:r>
        <w:rPr>
          <w:sz w:val="20"/>
        </w:rPr>
        <w:t>Ara</w:t>
      </w:r>
      <w:proofErr w:type="spellEnd"/>
      <w:r>
        <w:rPr>
          <w:sz w:val="20"/>
        </w:rPr>
        <w:t xml:space="preserve"> Rumee </w:t>
      </w:r>
      <w:r w:rsidR="004C71B7" w:rsidRPr="004C71B7">
        <w:rPr>
          <w:sz w:val="20"/>
        </w:rPr>
        <w:t>said</w:t>
      </w:r>
      <w:r>
        <w:rPr>
          <w:sz w:val="20"/>
        </w:rPr>
        <w:t>,</w:t>
      </w:r>
      <w:r w:rsidR="004C71B7" w:rsidRPr="004C71B7">
        <w:rPr>
          <w:sz w:val="20"/>
        </w:rPr>
        <w:t xml:space="preserve"> every community clinic at the union level should provide women's reproductive health services with trained nurses and free materials (sanitary pads,</w:t>
      </w:r>
      <w:r w:rsidR="004C71B7">
        <w:rPr>
          <w:sz w:val="20"/>
        </w:rPr>
        <w:t xml:space="preserve"> birth control materials)</w:t>
      </w:r>
      <w:r w:rsidR="004C41A3">
        <w:rPr>
          <w:sz w:val="20"/>
        </w:rPr>
        <w:t>,</w:t>
      </w:r>
      <w:r w:rsidR="004C71B7">
        <w:rPr>
          <w:sz w:val="20"/>
        </w:rPr>
        <w:t xml:space="preserve"> etc.</w:t>
      </w:r>
    </w:p>
    <w:p w14:paraId="1AC65BA8" w14:textId="77777777" w:rsidR="004C71B7" w:rsidRPr="004C71B7" w:rsidRDefault="004C71B7" w:rsidP="004C71B7">
      <w:pPr>
        <w:spacing w:after="0" w:line="240" w:lineRule="auto"/>
        <w:rPr>
          <w:sz w:val="20"/>
        </w:rPr>
      </w:pPr>
    </w:p>
    <w:p w14:paraId="46B6FBCC" w14:textId="77777777" w:rsidR="004C71B7" w:rsidRPr="004C71B7" w:rsidRDefault="004C71B7" w:rsidP="004C71B7">
      <w:pPr>
        <w:spacing w:after="0" w:line="240" w:lineRule="auto"/>
        <w:rPr>
          <w:sz w:val="20"/>
        </w:rPr>
      </w:pPr>
      <w:proofErr w:type="spellStart"/>
      <w:r w:rsidRPr="004C71B7">
        <w:rPr>
          <w:sz w:val="20"/>
        </w:rPr>
        <w:t>Shamima</w:t>
      </w:r>
      <w:proofErr w:type="spellEnd"/>
      <w:r w:rsidRPr="004C71B7">
        <w:rPr>
          <w:sz w:val="20"/>
        </w:rPr>
        <w:t xml:space="preserve"> Akhter said</w:t>
      </w:r>
      <w:r w:rsidR="004B6B0B">
        <w:rPr>
          <w:sz w:val="20"/>
        </w:rPr>
        <w:t>,</w:t>
      </w:r>
      <w:r w:rsidRPr="004C71B7">
        <w:rPr>
          <w:sz w:val="20"/>
        </w:rPr>
        <w:t xml:space="preserve"> women are suffering from common water</w:t>
      </w:r>
      <w:r w:rsidR="004C41A3">
        <w:rPr>
          <w:sz w:val="20"/>
        </w:rPr>
        <w:t>-</w:t>
      </w:r>
      <w:r w:rsidRPr="004C71B7">
        <w:rPr>
          <w:sz w:val="20"/>
        </w:rPr>
        <w:t xml:space="preserve">borne diseases including leucorrhea due to </w:t>
      </w:r>
      <w:r w:rsidR="004C41A3">
        <w:rPr>
          <w:sz w:val="20"/>
        </w:rPr>
        <w:t xml:space="preserve">the </w:t>
      </w:r>
      <w:r w:rsidRPr="004C71B7">
        <w:rPr>
          <w:sz w:val="20"/>
        </w:rPr>
        <w:t>use of salt water for daily household work such as bathing, agricultural work, cattle rearing, shrimp hatching</w:t>
      </w:r>
      <w:r w:rsidR="004C41A3">
        <w:rPr>
          <w:sz w:val="20"/>
        </w:rPr>
        <w:t>,</w:t>
      </w:r>
      <w:r w:rsidRPr="004C71B7">
        <w:rPr>
          <w:sz w:val="20"/>
        </w:rPr>
        <w:t xml:space="preserve"> and other economic activities. On behalf of the organizers, Mustafa Kamal </w:t>
      </w:r>
      <w:proofErr w:type="spellStart"/>
      <w:r w:rsidRPr="004C71B7">
        <w:rPr>
          <w:sz w:val="20"/>
        </w:rPr>
        <w:t>Akand</w:t>
      </w:r>
      <w:proofErr w:type="spellEnd"/>
      <w:r w:rsidRPr="004C71B7">
        <w:rPr>
          <w:sz w:val="20"/>
        </w:rPr>
        <w:t xml:space="preserve"> said, International Rural Women's Day is being celebrated in more than 60 districts of the country. Like every year, the day is celebrated across the country through various programs including rallies, seminars, human bonding, organizing fairs</w:t>
      </w:r>
      <w:r w:rsidR="004C41A3">
        <w:rPr>
          <w:sz w:val="20"/>
        </w:rPr>
        <w:t>,</w:t>
      </w:r>
      <w:r w:rsidRPr="004C71B7">
        <w:rPr>
          <w:sz w:val="20"/>
        </w:rPr>
        <w:t xml:space="preserve"> and giving awards to rural women for their contribution in various fields.</w:t>
      </w:r>
    </w:p>
    <w:p w14:paraId="74E68AB0" w14:textId="77777777" w:rsidR="004C71B7" w:rsidRPr="004C71B7" w:rsidRDefault="004C71B7" w:rsidP="004C71B7">
      <w:pPr>
        <w:spacing w:after="0" w:line="240" w:lineRule="auto"/>
        <w:rPr>
          <w:sz w:val="20"/>
        </w:rPr>
      </w:pPr>
    </w:p>
    <w:p w14:paraId="4B636A03" w14:textId="77777777" w:rsidR="00BE3DC7" w:rsidRPr="004C71B7" w:rsidRDefault="004C71B7" w:rsidP="004C71B7">
      <w:pPr>
        <w:spacing w:after="0" w:line="240" w:lineRule="auto"/>
        <w:rPr>
          <w:sz w:val="20"/>
        </w:rPr>
      </w:pPr>
      <w:r w:rsidRPr="004C71B7">
        <w:rPr>
          <w:sz w:val="20"/>
        </w:rPr>
        <w:t xml:space="preserve">Contact: </w:t>
      </w:r>
      <w:proofErr w:type="spellStart"/>
      <w:r w:rsidRPr="004C71B7">
        <w:rPr>
          <w:sz w:val="20"/>
        </w:rPr>
        <w:t>Ferdous</w:t>
      </w:r>
      <w:proofErr w:type="spellEnd"/>
      <w:r w:rsidRPr="004C71B7">
        <w:rPr>
          <w:sz w:val="20"/>
        </w:rPr>
        <w:t xml:space="preserve"> </w:t>
      </w:r>
      <w:proofErr w:type="spellStart"/>
      <w:r w:rsidRPr="004C71B7">
        <w:rPr>
          <w:sz w:val="20"/>
        </w:rPr>
        <w:t>Ara</w:t>
      </w:r>
      <w:proofErr w:type="spellEnd"/>
      <w:r w:rsidRPr="004C71B7">
        <w:rPr>
          <w:sz w:val="20"/>
        </w:rPr>
        <w:t xml:space="preserve"> Ru</w:t>
      </w:r>
      <w:r w:rsidR="006F53B0">
        <w:rPr>
          <w:sz w:val="20"/>
        </w:rPr>
        <w:t>mee</w:t>
      </w:r>
      <w:r w:rsidRPr="004C71B7">
        <w:rPr>
          <w:sz w:val="20"/>
        </w:rPr>
        <w:t xml:space="preserve">, 01713 328810; Mustafa Kamal </w:t>
      </w:r>
      <w:proofErr w:type="spellStart"/>
      <w:r w:rsidRPr="004C71B7">
        <w:rPr>
          <w:sz w:val="20"/>
        </w:rPr>
        <w:t>Akand</w:t>
      </w:r>
      <w:proofErr w:type="spellEnd"/>
      <w:r w:rsidRPr="004C71B7">
        <w:rPr>
          <w:sz w:val="20"/>
        </w:rPr>
        <w:t>, 01711 455591.</w:t>
      </w:r>
    </w:p>
    <w:sectPr w:rsidR="00BE3DC7" w:rsidRPr="004C71B7" w:rsidSect="009A1FC7">
      <w:headerReference w:type="default" r:id="rId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D21573" w14:textId="77777777" w:rsidR="00AC643D" w:rsidRDefault="00AC643D" w:rsidP="00CF5FF5">
      <w:pPr>
        <w:spacing w:after="0" w:line="240" w:lineRule="auto"/>
      </w:pPr>
      <w:r>
        <w:separator/>
      </w:r>
    </w:p>
  </w:endnote>
  <w:endnote w:type="continuationSeparator" w:id="0">
    <w:p w14:paraId="25B9EE13" w14:textId="77777777" w:rsidR="00AC643D" w:rsidRDefault="00AC643D" w:rsidP="00CF5F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CBD94F" w14:textId="77777777" w:rsidR="00AC643D" w:rsidRDefault="00AC643D" w:rsidP="00CF5FF5">
      <w:pPr>
        <w:spacing w:after="0" w:line="240" w:lineRule="auto"/>
      </w:pPr>
      <w:r>
        <w:separator/>
      </w:r>
    </w:p>
  </w:footnote>
  <w:footnote w:type="continuationSeparator" w:id="0">
    <w:p w14:paraId="2D7EDC30" w14:textId="77777777" w:rsidR="00AC643D" w:rsidRDefault="00AC643D" w:rsidP="00CF5FF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6BF4F8" w14:textId="1BF30132" w:rsidR="00CF5FF5" w:rsidRDefault="009A1FC7">
    <w:pPr>
      <w:pStyle w:val="Header"/>
    </w:pPr>
    <w:r>
      <w:rPr>
        <w:noProof/>
      </w:rPr>
      <w:drawing>
        <wp:anchor distT="0" distB="0" distL="114300" distR="114300" simplePos="0" relativeHeight="251658240" behindDoc="1" locked="0" layoutInCell="1" allowOverlap="1" wp14:anchorId="61BB450A" wp14:editId="7229B8ED">
          <wp:simplePos x="0" y="0"/>
          <wp:positionH relativeFrom="column">
            <wp:posOffset>-169869</wp:posOffset>
          </wp:positionH>
          <wp:positionV relativeFrom="paragraph">
            <wp:posOffset>-344805</wp:posOffset>
          </wp:positionV>
          <wp:extent cx="839470" cy="748030"/>
          <wp:effectExtent l="0" t="0" r="0" b="0"/>
          <wp:wrapNone/>
          <wp:docPr id="1" name="Picture 1" descr="Logo_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e"/>
                  <pic:cNvPicPr>
                    <a:picLocks noChangeAspect="1" noChangeArrowheads="1"/>
                  </pic:cNvPicPr>
                </pic:nvPicPr>
                <pic:blipFill>
                  <a:blip r:embed="rId1">
                    <a:lum contrast="18000"/>
                    <a:extLst>
                      <a:ext uri="{28A0092B-C50C-407E-A947-70E740481C1C}">
                        <a14:useLocalDpi xmlns:a14="http://schemas.microsoft.com/office/drawing/2010/main" val="0"/>
                      </a:ext>
                    </a:extLst>
                  </a:blip>
                  <a:srcRect/>
                  <a:stretch>
                    <a:fillRect/>
                  </a:stretch>
                </pic:blipFill>
                <pic:spPr bwMode="auto">
                  <a:xfrm>
                    <a:off x="0" y="0"/>
                    <a:ext cx="839470" cy="748030"/>
                  </a:xfrm>
                  <a:prstGeom prst="rect">
                    <a:avLst/>
                  </a:prstGeom>
                  <a:noFill/>
                  <a:ln>
                    <a:noFill/>
                  </a:ln>
                </pic:spPr>
              </pic:pic>
            </a:graphicData>
          </a:graphic>
          <wp14:sizeRelH relativeFrom="page">
            <wp14:pctWidth>0</wp14:pctWidth>
          </wp14:sizeRelH>
          <wp14:sizeRelV relativeFrom="page">
            <wp14:pctHeight>0</wp14:pctHeight>
          </wp14:sizeRelV>
        </wp:anchor>
      </w:drawing>
    </w:r>
    <w:r w:rsidR="00CF5FF5">
      <w:rPr>
        <w:noProof/>
      </w:rPr>
      <w:drawing>
        <wp:anchor distT="0" distB="0" distL="114300" distR="114300" simplePos="0" relativeHeight="251659264" behindDoc="1" locked="0" layoutInCell="1" allowOverlap="1" wp14:anchorId="0308F09D" wp14:editId="2771FADC">
          <wp:simplePos x="0" y="0"/>
          <wp:positionH relativeFrom="column">
            <wp:posOffset>5602758</wp:posOffset>
          </wp:positionH>
          <wp:positionV relativeFrom="paragraph">
            <wp:posOffset>-329163</wp:posOffset>
          </wp:positionV>
          <wp:extent cx="974725" cy="647065"/>
          <wp:effectExtent l="0" t="0" r="0" b="635"/>
          <wp:wrapNone/>
          <wp:docPr id="2" name="Picture 2" descr="bbbbrrew_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bbbrrew_8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74725" cy="6470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wMbU0NbAwNDY0NzFX0lEKTi0uzszPAykwrAUA7r+KuSwAAAA="/>
  </w:docVars>
  <w:rsids>
    <w:rsidRoot w:val="00CB679D"/>
    <w:rsid w:val="000A3877"/>
    <w:rsid w:val="00184C47"/>
    <w:rsid w:val="001B4F7D"/>
    <w:rsid w:val="0035306F"/>
    <w:rsid w:val="003F0D1B"/>
    <w:rsid w:val="004548FA"/>
    <w:rsid w:val="004B6B0B"/>
    <w:rsid w:val="004C41A3"/>
    <w:rsid w:val="004C71B7"/>
    <w:rsid w:val="00551CF9"/>
    <w:rsid w:val="006E18E9"/>
    <w:rsid w:val="006F53B0"/>
    <w:rsid w:val="00731ABA"/>
    <w:rsid w:val="008248DA"/>
    <w:rsid w:val="0083569D"/>
    <w:rsid w:val="00972EAB"/>
    <w:rsid w:val="009A1FC7"/>
    <w:rsid w:val="00AC643D"/>
    <w:rsid w:val="00B512E6"/>
    <w:rsid w:val="00BE3DC7"/>
    <w:rsid w:val="00CB679D"/>
    <w:rsid w:val="00CF5FF5"/>
    <w:rsid w:val="00DC772A"/>
    <w:rsid w:val="00FE13C8"/>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D970E0"/>
  <w15:chartTrackingRefBased/>
  <w15:docId w15:val="{38019944-D802-466C-9226-8928B7D05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5F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5FF5"/>
  </w:style>
  <w:style w:type="paragraph" w:styleId="Footer">
    <w:name w:val="footer"/>
    <w:basedOn w:val="Normal"/>
    <w:link w:val="FooterChar"/>
    <w:uiPriority w:val="99"/>
    <w:unhideWhenUsed/>
    <w:rsid w:val="00CF5F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5F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Pages>
  <Words>696</Words>
  <Characters>397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mee</dc:creator>
  <cp:keywords/>
  <dc:description/>
  <cp:lastModifiedBy>Rumee</cp:lastModifiedBy>
  <cp:revision>57</cp:revision>
  <dcterms:created xsi:type="dcterms:W3CDTF">2022-10-11T09:47:00Z</dcterms:created>
  <dcterms:modified xsi:type="dcterms:W3CDTF">2022-10-14T08:36:00Z</dcterms:modified>
</cp:coreProperties>
</file>